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cover-letter"/>
    <w:p>
      <w:pPr>
        <w:pStyle w:val="Heading2"/>
      </w:pPr>
      <w:r>
        <w:t xml:space="preserve">Cover Letter</w:t>
      </w:r>
    </w:p>
    <w:p>
      <w:pPr>
        <w:pStyle w:val="FirstParagraph"/>
      </w:pPr>
      <w:r>
        <w:rPr>
          <w:bCs/>
          <w:b/>
        </w:rPr>
        <w:t xml:space="preserve">John Doe</w:t>
      </w:r>
      <w:r>
        <w:br/>
      </w:r>
      <w:r>
        <w:t xml:space="preserve">123 Main Street</w:t>
      </w:r>
      <w:r>
        <w:br/>
      </w:r>
      <w:r>
        <w:t xml:space="preserve">Johannesburg, South Africa</w:t>
      </w:r>
      <w:r>
        <w:br/>
      </w:r>
      <w:r>
        <w:t xml:space="preserve">+27 12 345 6789</w:t>
      </w:r>
      <w:r>
        <w:br/>
      </w:r>
      <w:r>
        <w:t xml:space="preserve">john.doe@email.com</w:t>
      </w:r>
    </w:p>
    <w:p>
      <w:pPr>
        <w:pStyle w:val="BodyText"/>
      </w:pPr>
      <w:r>
        <w:t xml:space="preserve">April 5, 2024</w:t>
      </w:r>
    </w:p>
    <w:p>
      <w:pPr>
        <w:pStyle w:val="BodyText"/>
      </w:pPr>
      <w:r>
        <w:rPr>
          <w:bCs/>
          <w:b/>
        </w:rPr>
        <w:t xml:space="preserve">HR Manager</w:t>
      </w:r>
      <w:r>
        <w:br/>
      </w:r>
      <w:r>
        <w:t xml:space="preserve">[Company Name]</w:t>
      </w:r>
      <w:r>
        <w:br/>
      </w:r>
      <w:r>
        <w:t xml:space="preserve">[Company Address]</w:t>
      </w:r>
      <w:r>
        <w:br/>
      </w:r>
      <w:r>
        <w:t xml:space="preserve">Johannesburg, South Africa</w:t>
      </w:r>
    </w:p>
    <w:bookmarkStart w:id="20" w:name="dear-hiring-team"/>
    <w:p>
      <w:pPr>
        <w:pStyle w:val="Heading3"/>
      </w:pPr>
      <w:r>
        <w:t xml:space="preserve">Dear Hiring Team,</w:t>
      </w:r>
    </w:p>
    <w:p>
      <w:pPr>
        <w:pStyle w:val="FirstParagraph"/>
      </w:pPr>
      <w:r>
        <w:t xml:space="preserve">I am writing to express my interest in the Electrical Engineer position at your organization in Johannesburg, South Africa. With over a decade of experience in electrical engineering and a deep commitment to advancing sustainable energy solutions, I am eager to contribute my technical expertise and passion for innovation to your team. As an Electrical Engineer with a strong foundation in power systems, automation, and renewable energy integration, I am particularly excited about the opportunity to work within South Africa’s dynamic engineering landscape.</w:t>
      </w:r>
    </w:p>
    <w:p>
      <w:pPr>
        <w:pStyle w:val="BodyText"/>
      </w:pPr>
      <w:r>
        <w:t xml:space="preserve">Johannesburg has always been a hub of industrial growth and technological advancement, and I have long admired the city’s role in shaping South Africa’s energy sector. My career as an Electrical Engineer has been driven by a desire to address real-world challenges while fostering solutions that align with the country’s evolving needs. From designing efficient power distribution networks to optimizing industrial automation systems, I have consistently focused on delivering projects that prioritize reliability, cost-effectiveness, and environmental responsibility. I am confident that my skills and experiences make me a strong candidate for this role in Johannesburg.</w:t>
      </w:r>
    </w:p>
    <w:p>
      <w:pPr>
        <w:pStyle w:val="BodyText"/>
      </w:pPr>
      <w:r>
        <w:t xml:space="preserve">Throughout my career, I have worked on diverse projects across South Africa’s energy sector. For instance, during my tenure at [Previous Company], I led the design and implementation of a solar-powered microgrid system in the Mpumalanga region, which reduced reliance on fossil fuels by 35% while providing stable electricity to remote communities. This project not only showcased my technical abilities but also highlighted my dedication to sustainable development—a value that resonates deeply with South Africa’s national energy goals. Additionally, I have collaborated with teams in Johannesburg to upgrade aging power infrastructure, ensuring compliance with local regulations and improving grid resilience during peak demand periods.</w:t>
      </w:r>
    </w:p>
    <w:p>
      <w:pPr>
        <w:pStyle w:val="BodyText"/>
      </w:pPr>
      <w:r>
        <w:t xml:space="preserve">My expertise spans both theoretical and practical domains of electrical engineering. I hold a Master’s degree in Electrical Engineering from [University Name] and am a registered member of the South African Institute of Electrical Engineers (SAIEE). This academic background, combined with hands-on experience in power systems, control systems, and project management, has equipped me to tackle complex engineering challenges. In Johannesburg’s fast-paced environment, I have developed a strong ability to adapt to shifting priorities while maintaining high standards of quality and precision. Whether it’s troubleshooting electrical faults in industrial settings or optimizing energy consumption for commercial clients, I approach every task with a problem-solving mindset and a commitment to excellence.</w:t>
      </w:r>
    </w:p>
    <w:p>
      <w:pPr>
        <w:pStyle w:val="BodyText"/>
      </w:pPr>
      <w:r>
        <w:t xml:space="preserve">What sets me apart as an Electrical Engineer is my focus on innovation and collaboration. I understand that Johannesburg’s engineering industry thrives on creativity and teamwork, and I have always sought to foster these values in my professional interactions. For example, during a recent project with a mining company in the Witwatersrand region, I collaborated with cross-functional teams to implement an energy-efficient automation system that reduced operational costs by 20%. This achievement was possible through open communication, technical expertise, and a shared vision for sustainable progress. I believe that my ability to work effectively within diverse teams will allow me to contribute meaningfully to your organization’s goals.</w:t>
      </w:r>
    </w:p>
    <w:p>
      <w:pPr>
        <w:pStyle w:val="BodyText"/>
      </w:pPr>
      <w:r>
        <w:t xml:space="preserve">South Africa is at a critical juncture in its energy transition, with increasing demand for renewable energy solutions and smart grid technologies. As an Electrical Engineer, I am passionate about playing a role in this transformation. My experience with renewable energy systems, including wind and solar integration, aligns closely with the country’s strategic initiatives to diversify its energy mix. I am particularly drawn to your company’s focus on [specific project or initiative mentioned in the job posting], as it reflects a forward-thinking approach that mirrors my own professional aspirations.</w:t>
      </w:r>
    </w:p>
    <w:p>
      <w:pPr>
        <w:pStyle w:val="BodyText"/>
      </w:pPr>
      <w:r>
        <w:t xml:space="preserve">I am also deeply committed to professional development and staying current with industry trends. I regularly attend engineering conferences, participate in technical workshops, and engage with local engineering associations such as the South African Institute of Electrical Engineers. This continuous learning ensures that I remain at the forefront of technological advancements, which is essential for addressing the complex challenges faced by Johannesburg’s energy sector.</w:t>
      </w:r>
    </w:p>
    <w:p>
      <w:pPr>
        <w:pStyle w:val="BodyText"/>
      </w:pPr>
      <w:r>
        <w:t xml:space="preserve">As an Electrical Engineer in South Africa Johannesburg, I am driven by a desire to make a tangible impact through my work. Whether it’s improving infrastructure, reducing environmental footprints, or empowering communities with reliable energy solutions, I approach every project with integrity and enthusiasm. I am confident that my technical skills, leadership abilities, and dedication to innovation will enable me to contribute effectively to your team.</w:t>
      </w:r>
    </w:p>
    <w:p>
      <w:pPr>
        <w:pStyle w:val="BodyText"/>
      </w:pPr>
      <w:r>
        <w:t xml:space="preserve">Thank you for considering my application. I would welcome the opportunity to discuss how my background and vision align with your organization’s mission. Please feel free to contact me at +27 12 345 6789 or john.doe@email.com at your earliest convenience. I look forward to the possibility of contributing to [Company Name]’s success in Johannesburg and beyond.</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dc:language>en</dc:language>
  <cp:keywords/>
  <dcterms:created xsi:type="dcterms:W3CDTF">2026-07-23T22:56:53Z</dcterms:created>
  <dcterms:modified xsi:type="dcterms:W3CDTF">2026-07-23T22:56:53Z</dcterms:modified>
</cp:coreProperties>
</file>

<file path=docProps/custom.xml><?xml version="1.0" encoding="utf-8"?>
<Properties xmlns="http://schemas.openxmlformats.org/officeDocument/2006/custom-properties" xmlns:vt="http://schemas.openxmlformats.org/officeDocument/2006/docPropsVTypes"/>
</file>